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677e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d0eb27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e2b0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8T13:06:07Z</dcterms:created>
  <dcterms:modified xsi:type="dcterms:W3CDTF">2021-01-18T13:06:07Z</dcterms:modified>
</cp:coreProperties>
</file>